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DBB19" w14:textId="77777777" w:rsidR="00442B93" w:rsidRPr="00442B93" w:rsidRDefault="00442B93" w:rsidP="00442B93">
      <w:pPr>
        <w:jc w:val="center"/>
        <w:rPr>
          <w:rFonts w:ascii="Calibri" w:hAnsi="Calibri" w:cs="Monotype Corsiva"/>
          <w:sz w:val="40"/>
          <w:szCs w:val="36"/>
        </w:rPr>
      </w:pPr>
      <w:r w:rsidRPr="00442B93">
        <w:rPr>
          <w:rFonts w:ascii="Calibri" w:hAnsi="Calibri" w:cs="Monotype Corsiva"/>
          <w:sz w:val="40"/>
          <w:szCs w:val="36"/>
        </w:rPr>
        <w:t>In each other, we have found  the one</w:t>
      </w:r>
    </w:p>
    <w:p w14:paraId="19BF94A9" w14:textId="77777777" w:rsidR="00442B93" w:rsidRPr="00442B93" w:rsidRDefault="00442B93" w:rsidP="00442B93">
      <w:pPr>
        <w:jc w:val="center"/>
        <w:rPr>
          <w:rFonts w:ascii="Calibri" w:hAnsi="Calibri" w:cs="Monotype Corsiva"/>
          <w:sz w:val="40"/>
          <w:szCs w:val="36"/>
        </w:rPr>
      </w:pPr>
      <w:r w:rsidRPr="00442B93">
        <w:rPr>
          <w:rFonts w:ascii="Calibri" w:hAnsi="Calibri" w:cs="Monotype Corsiva"/>
          <w:sz w:val="40"/>
          <w:szCs w:val="36"/>
        </w:rPr>
        <w:t>with whom we will spend the rest of our lives</w:t>
      </w:r>
    </w:p>
    <w:p w14:paraId="65B6E46B" w14:textId="77777777" w:rsidR="00A563BD" w:rsidRPr="00442B93" w:rsidRDefault="00442B93" w:rsidP="00442B93">
      <w:pPr>
        <w:jc w:val="center"/>
        <w:rPr>
          <w:rFonts w:ascii="Calibri" w:hAnsi="Calibri" w:cs="Monotype Corsiva"/>
          <w:sz w:val="40"/>
          <w:szCs w:val="36"/>
        </w:rPr>
      </w:pPr>
      <w:r w:rsidRPr="00442B93">
        <w:rPr>
          <w:rFonts w:ascii="Calibri" w:hAnsi="Calibri" w:cs="Monotype Corsiva"/>
          <w:sz w:val="40"/>
          <w:szCs w:val="36"/>
        </w:rPr>
        <w:t>...loving, honoring and cherishing.</w:t>
      </w:r>
    </w:p>
    <w:sectPr w:rsidR="00A563BD" w:rsidRPr="00442B9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GwNAWyTCzMLJV0lIJTi4sz8/NACgxrAUtiDVksAAAA"/>
  </w:docVars>
  <w:rsids>
    <w:rsidRoot w:val="00A563BD"/>
    <w:rsid w:val="000D14BE"/>
    <w:rsid w:val="00442B93"/>
    <w:rsid w:val="00637E10"/>
    <w:rsid w:val="0083385C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4C85AE"/>
  <w15:chartTrackingRefBased/>
  <w15:docId w15:val="{CD912302-70B9-480C-A6A9-1338C540E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8:00Z</dcterms:created>
  <dcterms:modified xsi:type="dcterms:W3CDTF">2021-02-18T09:28:00Z</dcterms:modified>
</cp:coreProperties>
</file>